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rine</w:t>
      </w:r>
      <w:r>
        <w:t xml:space="preserve"> </w:t>
      </w:r>
      <w:r>
        <w:t xml:space="preserve">Engineer</w:t>
      </w:r>
      <w:r>
        <w:t xml:space="preserve"> </w:t>
      </w:r>
      <w:r>
        <w:t xml:space="preserve">Position</w:t>
      </w:r>
    </w:p>
    <w:bookmarkStart w:id="20" w:name="X2312289509688c7ca61c5b8fabdaf5d736ca52b"/>
    <w:p>
      <w:pPr>
        <w:pStyle w:val="Heading1"/>
      </w:pPr>
      <w:r>
        <w:t xml:space="preserve">Personal Statement: Dedicated Marine Engineer Committed to Advancing Zimbabwe Harare's Maritime Potential</w:t>
      </w:r>
    </w:p>
    <w:p>
      <w:pPr>
        <w:pStyle w:val="FirstParagraph"/>
      </w:pPr>
      <w:r>
        <w:t xml:space="preserve">As a qualified and passionate Marine Engineer with five years of specialized experience in vessel propulsion systems, hull maintenance, and sustainable waterway management, I am writing this Personal Statement to express my profound commitment to contributing to Zimbabwe's emerging inland maritime sector from the heart of Harare. My career path has been meticulously aligned with the unique challenges and opportunities presented by Zimbabwe Harare's strategic position as a landlocked nation with access to major river systems like the Zambezi and Shangani, where marine engineering solutions can unlock unprecedented economic development. This Personal Statement outlines how my technical expertise, cultural understanding, and vision for Zimbabwe's waterborne future uniquely qualify me for this role.</w:t>
      </w:r>
    </w:p>
    <w:p>
      <w:pPr>
        <w:pStyle w:val="BodyText"/>
      </w:pPr>
      <w:r>
        <w:t xml:space="preserve">My academic foundation began at the University of Cape Town in South Africa, where I earned a BEng (Hons) in Marine Engineering with distinction. My thesis focused on optimizing diesel propulsion systems for riverine vessels operating under tropical conditions—directly applicable to Zimbabwe's 2,000-kilometer waterway network. During my studies, I conducted fieldwork along the Zambezi River near Kariba Dam, analyzing corrosion challenges in freshwater environments and designing cost-effective maintenance protocols for local vessel operators. This experience cemented my belief that marine engineering is not merely about machinery but about enabling communities to harness water resources sustainably—a principle deeply resonant with Zimbabwe Harare's development priorities.</w:t>
      </w:r>
    </w:p>
    <w:p>
      <w:pPr>
        <w:pStyle w:val="BodyText"/>
      </w:pPr>
      <w:r>
        <w:t xml:space="preserve">Professionally, I spent three years as a Senior Marine Engineer with the Zambezi River Authority (ZRA) in Livingstone, where I managed overhaul operations for 12 passenger and cargo vessels servicing the Victoria Falls and Kariba regions. My responsibilities included leading teams in engine room repairs, implementing predictive maintenance schedules using IoT sensors to monitor boiler efficiency, and collaborating with Zimbabwean ports to reduce fuel consumption by 22%—a critical achievement for a nation heavily reliant on imported energy. I also spearheaded a safety initiative that eliminated all major machinery incidents across our fleet within 18 months, directly contributing to the ZRA's award-winning safety record. These experiences taught me that effective marine engineering in Zimbabwe Harare requires cultural intelligence as much as technical skill: understanding local customs, navigating bureaucratic landscapes, and training teams to operate with minimal import dependencies.</w:t>
      </w:r>
    </w:p>
    <w:p>
      <w:pPr>
        <w:pStyle w:val="BodyText"/>
      </w:pPr>
      <w:r>
        <w:t xml:space="preserve">What sets me apart is my proactive approach to addressing Zimbabwe's landlocked reality through innovative engineering solutions. I recognize that while Harare lacks a coastline, our rivers represent vital economic corridors. In 2022, I designed a modular vessel maintenance framework for the Zimbabwe National Water Authority (ZINWA), enabling local technicians to service engines without foreign expertise—reducing repair costs by 35% and accelerating turnaround times. This project directly aligns with Zimbabwe Harare's Vision 2030 goal of leveraging inland waterways for trade diversification. I further demonstrated this commitment by volunteering with the Harare-based NGO "River Futures," training youth from low-income communities in basic vessel repair techniques, empowering them to enter the maritime workforce and fostering community ownership of our water resources.</w:t>
      </w:r>
    </w:p>
    <w:p>
      <w:pPr>
        <w:pStyle w:val="BodyText"/>
      </w:pPr>
      <w:r>
        <w:t xml:space="preserve">My technical proficiency spans diesel and hybrid propulsion systems, marine electrical networks, corrosion prevention in freshwater environments, and compliance with international standards (IMO 2020). I am proficient in engineering software including AutoCAD Marine, NAPA for hull analysis, and SAP for maintenance management—tools I've used to streamline operations across Zimbabwe's riverine fleets. Crucially, I possess hands-on experience adapting marine technology to local constraints: during a recent project on the Shangani River near Harare, I modified a fuel injection system using locally sourced components to withstand sediment-heavy waters, proving that engineering excellence can thrive without excessive foreign reliance.</w:t>
      </w:r>
    </w:p>
    <w:p>
      <w:pPr>
        <w:pStyle w:val="BodyText"/>
      </w:pPr>
      <w:r>
        <w:t xml:space="preserve">Why Zimbabwe Harare? The answer lies in my unwavering belief that marine engineering is pivotal to our nation's economic sovereignty. As Zimbabwe's capital and administrative hub, Harare is the logical center for coordinating river transport networks connecting to Zambia, Mozambique, and South Africa via the Zambezi Corridor. I envision a future where Harare-based marine engineers develop integrated logistics systems for grain exports from Matabeleland to international markets through the Port of Beira—reducing Zimbabwe's trade costs by up to 30%. This vision isn't theoretical; it's grounded in my work with the Harare City Council on their proposed "Inland Waterways Master Plan," where I contributed technical assessments for vessel infrastructure at the city's planned riverport terminal. My goal is to establish a marine engineering training center in Harare that bridges academic knowledge with practical, Zimbabwe-specific solutions.</w:t>
      </w:r>
    </w:p>
    <w:p>
      <w:pPr>
        <w:pStyle w:val="BodyText"/>
      </w:pPr>
      <w:r>
        <w:t xml:space="preserve">I understand that becoming a Marine Engineer in Zimbabwe Harare demands more than technical prowess; it requires humility, collaboration, and respect for local context. I have built relationships with key stakeholders including the National Railways of Zimbabwe (NRZ), who are expanding rail-water intermodal services, and the Ministry of Transport, where my proposals on river safety regulations were adopted into national policy guidelines. In every project, I prioritize capacity building: training 15 junior engineers from Harare's technical colleges last year to operate modern diagnostic tools—ensuring Zimbabwean talent drives our maritime progress.</w:t>
      </w:r>
    </w:p>
    <w:p>
      <w:pPr>
        <w:pStyle w:val="BodyText"/>
      </w:pPr>
      <w:r>
        <w:t xml:space="preserve">As I prepare for this next chapter in my career, I am energized by the opportunity to anchor my Marine Engineer expertise in Zimbabwe Harare—a city where innovation meets opportunity. My Personal Statement reflects not just my professional journey but a promise: to leverage marine engineering as a catalyst for inclusive growth, environmental stewardship, and economic resilience. In a nation where water is life and rivers are highways, I am ready to ensure those channels flow with efficiency, safety, and pride—proving that even landlocked Zimbabwe Harare can lead in the maritime revolution. I welcome the chance to discuss how my vision for sustainable riverine engineering aligns with your organization's mission to transform Zimbabwe's waterways into engines of prosperity.</w:t>
      </w:r>
    </w:p>
    <w:p>
      <w:pPr>
        <w:pStyle w:val="BodyText"/>
      </w:pPr>
      <w:r>
        <w:t xml:space="preserve">With sincere dedication to Zimbabwe's future, I submit this Personal Statement as a testament to my readiness, expertise, and deep-rooted commitment to advancing marine engineering in the heart of Har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rine Engineer Position</dc:title>
  <dc:creator/>
  <dc:language>en</dc:language>
  <cp:keywords/>
  <dcterms:created xsi:type="dcterms:W3CDTF">2026-05-02T15:05:02Z</dcterms:created>
  <dcterms:modified xsi:type="dcterms:W3CDTF">2026-05-02T15:05:02Z</dcterms:modified>
</cp:coreProperties>
</file>

<file path=docProps/custom.xml><?xml version="1.0" encoding="utf-8"?>
<Properties xmlns="http://schemas.openxmlformats.org/officeDocument/2006/custom-properties" xmlns:vt="http://schemas.openxmlformats.org/officeDocument/2006/docPropsVTypes"/>
</file>